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9E68E" w14:textId="77777777" w:rsidR="006F3AA4" w:rsidRDefault="006F3AA4" w:rsidP="006F3AA4">
      <w:pPr>
        <w:pStyle w:val="BodyText"/>
        <w:jc w:val="center"/>
        <w:rPr>
          <w:rFonts w:ascii="Arial" w:hAnsi="Arial" w:cs="Arial"/>
          <w:b/>
          <w:szCs w:val="24"/>
        </w:rPr>
      </w:pPr>
      <w:bookmarkStart w:id="0" w:name="_Hlk4300554"/>
      <w:r>
        <w:rPr>
          <w:rFonts w:ascii="Arial" w:hAnsi="Arial" w:cs="Arial"/>
          <w:b/>
          <w:szCs w:val="24"/>
        </w:rPr>
        <w:t>IFT 466 Advanced Computer Networks</w:t>
      </w:r>
      <w:r>
        <w:rPr>
          <w:rFonts w:ascii="Arial" w:hAnsi="Arial" w:cs="Arial"/>
          <w:b/>
          <w:szCs w:val="24"/>
        </w:rPr>
        <w:br/>
      </w:r>
    </w:p>
    <w:p w14:paraId="299EA264" w14:textId="0234AA48" w:rsidR="006F3AA4" w:rsidRDefault="00DD16F1" w:rsidP="006F3AA4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Lab </w:t>
      </w:r>
      <w:r w:rsidR="009E637A">
        <w:rPr>
          <w:rFonts w:ascii="Arial" w:hAnsi="Arial" w:cs="Arial"/>
          <w:b/>
          <w:sz w:val="24"/>
          <w:szCs w:val="24"/>
        </w:rPr>
        <w:t>10</w:t>
      </w:r>
      <w:r w:rsidR="006F3AA4">
        <w:rPr>
          <w:rFonts w:ascii="Arial" w:hAnsi="Arial" w:cs="Arial"/>
          <w:b/>
          <w:sz w:val="24"/>
          <w:szCs w:val="24"/>
        </w:rPr>
        <w:br/>
        <w:t>EIGRP – Troubleshooting</w:t>
      </w:r>
    </w:p>
    <w:p w14:paraId="45C890C6" w14:textId="77777777" w:rsidR="006F3AA4" w:rsidRDefault="006F3AA4" w:rsidP="006F3AA4">
      <w:pPr>
        <w:pStyle w:val="BodyText"/>
        <w:rPr>
          <w:rFonts w:ascii="Arial" w:hAnsi="Arial" w:cs="Arial"/>
          <w:szCs w:val="24"/>
        </w:rPr>
      </w:pPr>
    </w:p>
    <w:bookmarkEnd w:id="0"/>
    <w:p w14:paraId="4E43FF7B" w14:textId="39754447" w:rsidR="006F3AA4" w:rsidRPr="00ED7FB4" w:rsidRDefault="006F3AA4" w:rsidP="00ED7FB4">
      <w:pPr>
        <w:pStyle w:val="BodyText"/>
        <w:jc w:val="center"/>
        <w:rPr>
          <w:rFonts w:ascii="Arial" w:hAnsi="Arial" w:cs="Arial"/>
          <w:szCs w:val="24"/>
        </w:rPr>
      </w:pPr>
    </w:p>
    <w:p w14:paraId="747BD8C9" w14:textId="2D1FEAA8" w:rsidR="006F3AA4" w:rsidRPr="006F3AA4" w:rsidRDefault="006F3AA4" w:rsidP="006F3AA4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6F3AA4">
        <w:rPr>
          <w:rFonts w:ascii="Arial" w:hAnsi="Arial" w:cs="Arial"/>
          <w:b/>
          <w:sz w:val="20"/>
          <w:szCs w:val="20"/>
        </w:rPr>
        <w:t>Note:</w:t>
      </w:r>
      <w:r>
        <w:rPr>
          <w:rFonts w:ascii="Arial" w:hAnsi="Arial" w:cs="Arial"/>
          <w:sz w:val="20"/>
          <w:szCs w:val="20"/>
        </w:rPr>
        <w:t xml:space="preserve"> You will need Packet Tracer V</w:t>
      </w:r>
      <w:r w:rsidRPr="006F3AA4">
        <w:rPr>
          <w:rFonts w:ascii="Arial" w:hAnsi="Arial" w:cs="Arial"/>
          <w:sz w:val="20"/>
          <w:szCs w:val="20"/>
        </w:rPr>
        <w:t xml:space="preserve">ersion 7 </w:t>
      </w:r>
      <w:r>
        <w:rPr>
          <w:rFonts w:ascii="Arial" w:hAnsi="Arial" w:cs="Arial"/>
          <w:sz w:val="20"/>
          <w:szCs w:val="20"/>
        </w:rPr>
        <w:t>or above to complete this lab</w:t>
      </w:r>
    </w:p>
    <w:p w14:paraId="21ACEF32" w14:textId="77777777" w:rsidR="006F3AA4" w:rsidRDefault="006F3AA4" w:rsidP="00ED7FB4">
      <w:pPr>
        <w:pStyle w:val="NoSpacing"/>
        <w:rPr>
          <w:rFonts w:ascii="Arial" w:hAnsi="Arial" w:cs="Arial"/>
          <w:b/>
          <w:color w:val="FF0000"/>
          <w:sz w:val="18"/>
          <w:szCs w:val="18"/>
        </w:rPr>
      </w:pPr>
    </w:p>
    <w:p w14:paraId="63FA677E" w14:textId="482C9172" w:rsidR="006F3AA4" w:rsidRPr="005E37F7" w:rsidRDefault="00ED7FB4" w:rsidP="006F3AA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/>
      </w:r>
      <w:r w:rsidR="006F3AA4" w:rsidRPr="005E37F7">
        <w:rPr>
          <w:rFonts w:ascii="Arial" w:hAnsi="Arial" w:cs="Arial"/>
          <w:b/>
          <w:sz w:val="20"/>
          <w:szCs w:val="20"/>
        </w:rPr>
        <w:t>Objective</w:t>
      </w:r>
      <w:r w:rsidR="006F3AA4" w:rsidRPr="005E37F7">
        <w:rPr>
          <w:rFonts w:ascii="Arial" w:hAnsi="Arial" w:cs="Arial"/>
          <w:b/>
          <w:sz w:val="20"/>
          <w:szCs w:val="20"/>
        </w:rPr>
        <w:br/>
      </w:r>
      <w:r w:rsidR="006F3AA4">
        <w:rPr>
          <w:rFonts w:ascii="Arial" w:hAnsi="Arial" w:cs="Arial"/>
          <w:sz w:val="20"/>
          <w:szCs w:val="20"/>
        </w:rPr>
        <w:t>Troubleshoot a network topology using the various commands that you have learned throughout this course, identify the incorrect configuration, update this configuration and successfully get two PCs to ping each other.</w:t>
      </w:r>
    </w:p>
    <w:p w14:paraId="23278057" w14:textId="4B282318" w:rsidR="002E4803" w:rsidRDefault="006F3AA4" w:rsidP="006F3AA4">
      <w:pPr>
        <w:jc w:val="center"/>
      </w:pPr>
      <w:r w:rsidRPr="005E37F7">
        <w:rPr>
          <w:rFonts w:ascii="Arial" w:hAnsi="Arial" w:cs="Arial"/>
          <w:sz w:val="20"/>
          <w:szCs w:val="20"/>
        </w:rPr>
        <w:t>Upload the packet tracer file</w:t>
      </w:r>
      <w:r>
        <w:rPr>
          <w:rFonts w:ascii="Arial" w:hAnsi="Arial" w:cs="Arial"/>
          <w:sz w:val="20"/>
          <w:szCs w:val="20"/>
        </w:rPr>
        <w:t xml:space="preserve"> “EIGRP</w:t>
      </w:r>
      <w:r w:rsidRPr="005E37F7">
        <w:rPr>
          <w:rFonts w:ascii="Arial" w:hAnsi="Arial" w:cs="Arial"/>
          <w:sz w:val="20"/>
          <w:szCs w:val="20"/>
        </w:rPr>
        <w:t xml:space="preserve">_Troubleshooting_I” </w:t>
      </w:r>
    </w:p>
    <w:p w14:paraId="7C04FF07" w14:textId="66B8A69A" w:rsidR="002E4803" w:rsidRDefault="002E4803"/>
    <w:p w14:paraId="1941A48C" w14:textId="06524FD3" w:rsidR="006F3AA4" w:rsidRPr="006F3AA4" w:rsidRDefault="006F3AA4" w:rsidP="006F3AA4">
      <w:pPr>
        <w:pStyle w:val="NoSpacing"/>
        <w:jc w:val="center"/>
        <w:rPr>
          <w:rFonts w:ascii="Arial" w:hAnsi="Arial" w:cs="Arial"/>
          <w:b/>
        </w:rPr>
      </w:pPr>
      <w:r w:rsidRPr="006F3AA4">
        <w:rPr>
          <w:rFonts w:ascii="Arial" w:hAnsi="Arial" w:cs="Arial"/>
          <w:b/>
          <w:color w:val="000000" w:themeColor="text1"/>
        </w:rPr>
        <w:t>Problem</w:t>
      </w:r>
      <w:r w:rsidRPr="006F3AA4">
        <w:rPr>
          <w:rFonts w:ascii="Arial" w:hAnsi="Arial" w:cs="Arial"/>
          <w:b/>
          <w:color w:val="000000" w:themeColor="text1"/>
        </w:rPr>
        <w:br/>
      </w:r>
    </w:p>
    <w:p w14:paraId="54DC53E9" w14:textId="107B51BF" w:rsidR="002E4803" w:rsidRPr="006F3AA4" w:rsidRDefault="002E4803" w:rsidP="006F3AA4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6F3AA4">
        <w:rPr>
          <w:rFonts w:ascii="Arial" w:hAnsi="Arial" w:cs="Arial"/>
          <w:sz w:val="20"/>
          <w:szCs w:val="20"/>
        </w:rPr>
        <w:t>R1 is not able</w:t>
      </w:r>
      <w:r w:rsidR="006F3AA4">
        <w:rPr>
          <w:rFonts w:ascii="Arial" w:hAnsi="Arial" w:cs="Arial"/>
          <w:sz w:val="20"/>
          <w:szCs w:val="20"/>
        </w:rPr>
        <w:t xml:space="preserve"> to ping R4 – work out why not</w:t>
      </w:r>
    </w:p>
    <w:p w14:paraId="6A2F0B3D" w14:textId="29CF0697" w:rsidR="002E4803" w:rsidRDefault="002E4803"/>
    <w:p w14:paraId="1C7B0162" w14:textId="20248031" w:rsidR="005446F0" w:rsidRDefault="002E4803">
      <w:r>
        <w:rPr>
          <w:noProof/>
        </w:rPr>
        <w:drawing>
          <wp:inline distT="0" distB="0" distL="0" distR="0" wp14:anchorId="5FCA84C5" wp14:editId="23DAC8E1">
            <wp:extent cx="5930265" cy="705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70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DBEB1" w14:textId="7051EE7C" w:rsidR="006F3AA4" w:rsidRPr="006F3AA4" w:rsidRDefault="006F3AA4" w:rsidP="006F3AA4">
      <w:pPr>
        <w:pStyle w:val="NoSpacing"/>
        <w:jc w:val="center"/>
        <w:rPr>
          <w:rFonts w:ascii="Arial" w:hAnsi="Arial" w:cs="Arial"/>
          <w:b/>
        </w:rPr>
      </w:pPr>
      <w:r w:rsidRPr="006F3AA4">
        <w:rPr>
          <w:rFonts w:ascii="Arial" w:hAnsi="Arial" w:cs="Arial"/>
          <w:b/>
        </w:rPr>
        <w:t>Solution</w:t>
      </w:r>
    </w:p>
    <w:p w14:paraId="5F973BA0" w14:textId="77777777" w:rsidR="006F3AA4" w:rsidRPr="006F3AA4" w:rsidRDefault="006F3AA4" w:rsidP="006F3AA4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</w:p>
    <w:p w14:paraId="6AF97FFD" w14:textId="514DCC4E" w:rsidR="006F3AA4" w:rsidRDefault="006F3AA4"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A3ABA5" wp14:editId="55F8AEA6">
                <wp:simplePos x="0" y="0"/>
                <wp:positionH relativeFrom="column">
                  <wp:posOffset>723900</wp:posOffset>
                </wp:positionH>
                <wp:positionV relativeFrom="paragraph">
                  <wp:posOffset>94615</wp:posOffset>
                </wp:positionV>
                <wp:extent cx="4787661" cy="0"/>
                <wp:effectExtent l="0" t="0" r="3238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8766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F88622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pt,7.45pt" to="434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" strokecolor="black [3213]" strokeweight="1.5pt">
                <v:stroke joinstyle="miter"/>
              </v:line>
            </w:pict>
          </mc:Fallback>
        </mc:AlternateContent>
      </w:r>
    </w:p>
    <w:p w14:paraId="00AFF823" w14:textId="77777777" w:rsidR="006F3AA4" w:rsidRDefault="006F3AA4"/>
    <w:p w14:paraId="72A9128B" w14:textId="39E3757E" w:rsidR="005446F0" w:rsidRDefault="005446F0" w:rsidP="006F3AA4">
      <w:pPr>
        <w:pStyle w:val="NoSpacing"/>
        <w:spacing w:line="480" w:lineRule="auto"/>
        <w:jc w:val="center"/>
        <w:rPr>
          <w:rFonts w:ascii="Arial" w:hAnsi="Arial" w:cs="Arial"/>
          <w:sz w:val="20"/>
          <w:szCs w:val="20"/>
        </w:rPr>
      </w:pPr>
      <w:r w:rsidRPr="006F3AA4">
        <w:rPr>
          <w:rFonts w:ascii="Arial" w:hAnsi="Arial" w:cs="Arial"/>
          <w:sz w:val="20"/>
          <w:szCs w:val="20"/>
        </w:rPr>
        <w:t>What was your process f</w:t>
      </w:r>
      <w:r w:rsidR="006F3AA4" w:rsidRPr="006F3AA4">
        <w:rPr>
          <w:rFonts w:ascii="Arial" w:hAnsi="Arial" w:cs="Arial"/>
          <w:sz w:val="20"/>
          <w:szCs w:val="20"/>
        </w:rPr>
        <w:t>or troubleshooting this problem?</w:t>
      </w:r>
      <w:r w:rsidR="006F3AA4" w:rsidRPr="006F3AA4">
        <w:rPr>
          <w:rFonts w:ascii="Arial" w:hAnsi="Arial" w:cs="Arial"/>
          <w:sz w:val="20"/>
          <w:szCs w:val="20"/>
        </w:rPr>
        <w:br/>
        <w:t>What show commands did you use help you resolve the and why did you use these command?</w:t>
      </w:r>
    </w:p>
    <w:p w14:paraId="661F326C" w14:textId="55DE364B" w:rsidR="005C1C9A" w:rsidRDefault="005C1C9A" w:rsidP="006F3AA4">
      <w:pPr>
        <w:pStyle w:val="NoSpacing"/>
        <w:spacing w:line="480" w:lineRule="auto"/>
        <w:jc w:val="center"/>
        <w:rPr>
          <w:rFonts w:ascii="Arial" w:hAnsi="Arial" w:cs="Arial"/>
          <w:sz w:val="20"/>
          <w:szCs w:val="20"/>
        </w:rPr>
      </w:pPr>
    </w:p>
    <w:p w14:paraId="48D5CC03" w14:textId="4D007717" w:rsidR="005C1C9A" w:rsidRDefault="005C1C9A" w:rsidP="006F3AA4">
      <w:pPr>
        <w:pStyle w:val="NoSpacing"/>
        <w:spacing w:line="480" w:lineRule="auto"/>
        <w:jc w:val="center"/>
        <w:rPr>
          <w:rFonts w:ascii="Arial" w:hAnsi="Arial" w:cs="Arial"/>
          <w:sz w:val="20"/>
          <w:szCs w:val="20"/>
        </w:rPr>
      </w:pPr>
    </w:p>
    <w:p w14:paraId="25E58BB1" w14:textId="722CD313" w:rsidR="005C1C9A" w:rsidRDefault="005C1C9A" w:rsidP="006F3AA4">
      <w:pPr>
        <w:pStyle w:val="NoSpacing"/>
        <w:spacing w:line="480" w:lineRule="auto"/>
        <w:jc w:val="center"/>
        <w:rPr>
          <w:rFonts w:ascii="Arial" w:hAnsi="Arial" w:cs="Arial"/>
          <w:sz w:val="20"/>
          <w:szCs w:val="20"/>
        </w:rPr>
      </w:pPr>
    </w:p>
    <w:p w14:paraId="3CAA6E92" w14:textId="7160BBD1" w:rsidR="005C1C9A" w:rsidRDefault="005C1C9A" w:rsidP="006F3AA4">
      <w:pPr>
        <w:pStyle w:val="NoSpacing"/>
        <w:spacing w:line="480" w:lineRule="auto"/>
        <w:jc w:val="center"/>
        <w:rPr>
          <w:rFonts w:ascii="Arial" w:hAnsi="Arial" w:cs="Arial"/>
          <w:sz w:val="20"/>
          <w:szCs w:val="20"/>
        </w:rPr>
      </w:pPr>
    </w:p>
    <w:p w14:paraId="27122688" w14:textId="7E5CEE91" w:rsidR="005C1C9A" w:rsidRDefault="005C1C9A" w:rsidP="006F3AA4">
      <w:pPr>
        <w:pStyle w:val="NoSpacing"/>
        <w:spacing w:line="480" w:lineRule="auto"/>
        <w:jc w:val="center"/>
        <w:rPr>
          <w:rFonts w:ascii="Arial" w:hAnsi="Arial" w:cs="Arial"/>
          <w:sz w:val="20"/>
          <w:szCs w:val="20"/>
        </w:rPr>
      </w:pPr>
    </w:p>
    <w:p w14:paraId="4E393599" w14:textId="03CA116B" w:rsidR="005C1C9A" w:rsidRDefault="005C1C9A" w:rsidP="006F3AA4">
      <w:pPr>
        <w:pStyle w:val="NoSpacing"/>
        <w:spacing w:line="480" w:lineRule="auto"/>
        <w:jc w:val="center"/>
        <w:rPr>
          <w:rFonts w:ascii="Arial" w:hAnsi="Arial" w:cs="Arial"/>
          <w:sz w:val="20"/>
          <w:szCs w:val="20"/>
        </w:rPr>
      </w:pPr>
    </w:p>
    <w:p w14:paraId="7A0AD962" w14:textId="0D42888E" w:rsidR="005C1C9A" w:rsidRDefault="005C1C9A" w:rsidP="006F3AA4">
      <w:pPr>
        <w:pStyle w:val="NoSpacing"/>
        <w:spacing w:line="480" w:lineRule="auto"/>
        <w:jc w:val="center"/>
        <w:rPr>
          <w:rFonts w:ascii="Arial" w:hAnsi="Arial" w:cs="Arial"/>
          <w:sz w:val="20"/>
          <w:szCs w:val="20"/>
        </w:rPr>
      </w:pPr>
    </w:p>
    <w:p w14:paraId="4C7D5E1E" w14:textId="00907706" w:rsidR="005C1C9A" w:rsidRDefault="005C1C9A" w:rsidP="006F3AA4">
      <w:pPr>
        <w:pStyle w:val="NoSpacing"/>
        <w:spacing w:line="480" w:lineRule="auto"/>
        <w:jc w:val="center"/>
        <w:rPr>
          <w:rFonts w:ascii="Arial" w:hAnsi="Arial" w:cs="Arial"/>
          <w:sz w:val="20"/>
          <w:szCs w:val="20"/>
        </w:rPr>
      </w:pPr>
    </w:p>
    <w:p w14:paraId="3A1623DF" w14:textId="15CCB11D" w:rsidR="005C1C9A" w:rsidRDefault="005C1C9A" w:rsidP="005C1C9A">
      <w:pPr>
        <w:pStyle w:val="NoSpacing"/>
        <w:spacing w:line="480" w:lineRule="auto"/>
        <w:rPr>
          <w:rFonts w:ascii="Arial" w:hAnsi="Arial" w:cs="Arial"/>
          <w:b/>
          <w:bCs/>
          <w:sz w:val="20"/>
          <w:szCs w:val="20"/>
          <w:u w:val="single"/>
        </w:rPr>
      </w:pPr>
      <w:r w:rsidRPr="005C1C9A">
        <w:rPr>
          <w:rFonts w:ascii="Arial" w:hAnsi="Arial" w:cs="Arial"/>
          <w:b/>
          <w:bCs/>
          <w:sz w:val="20"/>
          <w:szCs w:val="20"/>
          <w:u w:val="single"/>
        </w:rPr>
        <w:lastRenderedPageBreak/>
        <w:t>Solution:</w:t>
      </w:r>
    </w:p>
    <w:p w14:paraId="68B3721C" w14:textId="5901995F" w:rsidR="005C1C9A" w:rsidRPr="005C1C9A" w:rsidRDefault="005C1C9A" w:rsidP="005C1C9A">
      <w:pPr>
        <w:pStyle w:val="NoSpacing"/>
        <w:spacing w:line="48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 started by pinging each router from R1 and observed that ping to 10.1.2.1 is not working from R1. So, I verified below show commands in R2.</w:t>
      </w:r>
    </w:p>
    <w:p w14:paraId="746433EA" w14:textId="336853F4" w:rsidR="005446F0" w:rsidRDefault="00EC4A4D">
      <w:r w:rsidRPr="00EC4A4D">
        <w:drawing>
          <wp:inline distT="0" distB="0" distL="0" distR="0" wp14:anchorId="44697FF2" wp14:editId="59E7B4C5">
            <wp:extent cx="5229225" cy="3986212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 rotWithShape="1">
                    <a:blip r:embed="rId5"/>
                    <a:srcRect t="41550"/>
                    <a:stretch/>
                  </pic:blipFill>
                  <pic:spPr bwMode="auto">
                    <a:xfrm>
                      <a:off x="0" y="0"/>
                      <a:ext cx="5229263" cy="3986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D7FB4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C0BF48" wp14:editId="1DFE0D66">
                <wp:simplePos x="0" y="0"/>
                <wp:positionH relativeFrom="column">
                  <wp:posOffset>508000</wp:posOffset>
                </wp:positionH>
                <wp:positionV relativeFrom="paragraph">
                  <wp:posOffset>215900</wp:posOffset>
                </wp:positionV>
                <wp:extent cx="4787661" cy="0"/>
                <wp:effectExtent l="0" t="0" r="3238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87661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573B40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pt,17pt" to="417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" strokecolor="black [3213]" strokeweight="1.5pt">
                <v:stroke joinstyle="miter"/>
              </v:line>
            </w:pict>
          </mc:Fallback>
        </mc:AlternateContent>
      </w:r>
    </w:p>
    <w:p w14:paraId="06E886DB" w14:textId="03AED613" w:rsidR="005446F0" w:rsidRDefault="00EC4A4D">
      <w:pPr>
        <w:pBdr>
          <w:bottom w:val="single" w:sz="6" w:space="1" w:color="auto"/>
        </w:pBdr>
      </w:pPr>
      <w:r>
        <w:t xml:space="preserve">First, in R2 </w:t>
      </w:r>
      <w:r w:rsidR="005C1C9A">
        <w:t>I had</w:t>
      </w:r>
      <w:r>
        <w:t xml:space="preserve"> verified the neighbors and observed that network 10.1.2.2 is not added as a neighbor under process 100. So, I have created neighbors In R3 and verified again.</w:t>
      </w:r>
    </w:p>
    <w:p w14:paraId="1F550B82" w14:textId="1CA72D1B" w:rsidR="0075503F" w:rsidRDefault="0075503F"/>
    <w:p w14:paraId="547A2519" w14:textId="2D65A44F" w:rsidR="0075503F" w:rsidRDefault="0075503F">
      <w:r w:rsidRPr="0075503F">
        <w:lastRenderedPageBreak/>
        <w:drawing>
          <wp:inline distT="0" distB="0" distL="0" distR="0" wp14:anchorId="4553D300" wp14:editId="1D4CAD50">
            <wp:extent cx="5943600" cy="5772150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7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D3986" w14:textId="1276D5DD" w:rsidR="005C1C9A" w:rsidRDefault="005C1C9A">
      <w:r>
        <w:t>In R3, I added both of its neighbors using EIGRP process 100. And verified using show ip route command.</w:t>
      </w:r>
    </w:p>
    <w:p w14:paraId="09FAD6C3" w14:textId="425DAFCA" w:rsidR="005C1C9A" w:rsidRDefault="005C1C9A">
      <w:r w:rsidRPr="005C1C9A">
        <w:lastRenderedPageBreak/>
        <w:drawing>
          <wp:inline distT="0" distB="0" distL="0" distR="0" wp14:anchorId="1F2DA197" wp14:editId="349CE317">
            <wp:extent cx="5610266" cy="5362614"/>
            <wp:effectExtent l="0" t="0" r="9525" b="952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0266" cy="5362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A9420" w14:textId="73F72B0A" w:rsidR="00EC4A4D" w:rsidRDefault="0075503F">
      <w:pPr>
        <w:pBdr>
          <w:bottom w:val="single" w:sz="6" w:space="1" w:color="auto"/>
        </w:pBdr>
      </w:pPr>
      <w:r>
        <w:t xml:space="preserve">Similarly, I have updated the neighbors in R4 and verified the connections using the show IP route command in all the routers. </w:t>
      </w:r>
    </w:p>
    <w:p w14:paraId="35D5CC17" w14:textId="660369FE" w:rsidR="0075503F" w:rsidRDefault="0075503F"/>
    <w:p w14:paraId="2C0614BC" w14:textId="0A595D7F" w:rsidR="0075503F" w:rsidRDefault="005C1C9A">
      <w:r>
        <w:t xml:space="preserve">Now I tried to ping from R1 to R4 and it is successful. </w:t>
      </w:r>
    </w:p>
    <w:p w14:paraId="4884D9E9" w14:textId="6C3B21D4" w:rsidR="00EC4A4D" w:rsidRDefault="005C1C9A">
      <w:r w:rsidRPr="005C1C9A">
        <w:drawing>
          <wp:inline distT="0" distB="0" distL="0" distR="0" wp14:anchorId="21E8EFC4" wp14:editId="004301C8">
            <wp:extent cx="5105437" cy="1514486"/>
            <wp:effectExtent l="0" t="0" r="0" b="9525"/>
            <wp:docPr id="14" name="Picture 1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5437" cy="1514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DC451" w14:textId="13B51362" w:rsidR="005C1C9A" w:rsidRDefault="005C1C9A">
      <w:r>
        <w:lastRenderedPageBreak/>
        <w:t>Finally, verified by ping all he networks from R1.</w:t>
      </w:r>
    </w:p>
    <w:p w14:paraId="24B53F97" w14:textId="0018DBD1" w:rsidR="005C1C9A" w:rsidRDefault="005C1C9A">
      <w:r w:rsidRPr="005C1C9A">
        <w:drawing>
          <wp:inline distT="0" distB="0" distL="0" distR="0" wp14:anchorId="54B58F4E" wp14:editId="54478DE2">
            <wp:extent cx="5410240" cy="5962694"/>
            <wp:effectExtent l="0" t="0" r="0" b="0"/>
            <wp:docPr id="15" name="Picture 1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10240" cy="5962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C1C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2szQyNzE0NQMS5ko6SsGpxcWZ+XkgBYa1AH0s82ssAAAA"/>
  </w:docVars>
  <w:rsids>
    <w:rsidRoot w:val="002E4803"/>
    <w:rsid w:val="000C7330"/>
    <w:rsid w:val="00261E9C"/>
    <w:rsid w:val="002E4803"/>
    <w:rsid w:val="003B2C6D"/>
    <w:rsid w:val="003C70B6"/>
    <w:rsid w:val="00496459"/>
    <w:rsid w:val="005446F0"/>
    <w:rsid w:val="00574708"/>
    <w:rsid w:val="005C1C9A"/>
    <w:rsid w:val="005E13F8"/>
    <w:rsid w:val="006920F2"/>
    <w:rsid w:val="006F336C"/>
    <w:rsid w:val="006F3AA4"/>
    <w:rsid w:val="00703DC1"/>
    <w:rsid w:val="007537DF"/>
    <w:rsid w:val="007546FC"/>
    <w:rsid w:val="0075503F"/>
    <w:rsid w:val="00785A83"/>
    <w:rsid w:val="007D2958"/>
    <w:rsid w:val="007D6F87"/>
    <w:rsid w:val="009E637A"/>
    <w:rsid w:val="00C53912"/>
    <w:rsid w:val="00D77B4B"/>
    <w:rsid w:val="00DD16F1"/>
    <w:rsid w:val="00E832A1"/>
    <w:rsid w:val="00EC4A4D"/>
    <w:rsid w:val="00ED7FB4"/>
    <w:rsid w:val="00F26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C1149"/>
  <w15:chartTrackingRefBased/>
  <w15:docId w15:val="{A75CC108-5978-4EBE-9AAC-0DB47CA52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6F3AA4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6F3AA4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NoSpacing">
    <w:name w:val="No Spacing"/>
    <w:uiPriority w:val="1"/>
    <w:qFormat/>
    <w:rsid w:val="006F3AA4"/>
    <w:pPr>
      <w:spacing w:after="0" w:line="240" w:lineRule="auto"/>
    </w:pPr>
  </w:style>
  <w:style w:type="paragraph" w:customStyle="1" w:styleId="Default">
    <w:name w:val="Default"/>
    <w:rsid w:val="006F3AA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6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5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Sridhar Renangi</cp:lastModifiedBy>
  <cp:revision>13</cp:revision>
  <dcterms:created xsi:type="dcterms:W3CDTF">2019-04-06T21:36:00Z</dcterms:created>
  <dcterms:modified xsi:type="dcterms:W3CDTF">2022-10-16T06:24:00Z</dcterms:modified>
</cp:coreProperties>
</file>